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7F3A5" w14:textId="0D451ABD" w:rsidR="00E52C06" w:rsidRDefault="00E52C06" w:rsidP="008F0D7B">
      <w:pPr>
        <w:spacing w:line="360" w:lineRule="auto"/>
        <w:jc w:val="center"/>
        <w:rPr>
          <w:b/>
          <w:bCs/>
        </w:rPr>
      </w:pPr>
      <w:r w:rsidRPr="00E52C06">
        <w:rPr>
          <w:b/>
          <w:bCs/>
        </w:rPr>
        <w:t>Rozdanie dyplomów i nagród za konkurs na zakładkę ,,Bohat</w:t>
      </w:r>
      <w:bookmarkStart w:id="0" w:name="_GoBack"/>
      <w:bookmarkEnd w:id="0"/>
      <w:r w:rsidRPr="00E52C06">
        <w:rPr>
          <w:b/>
          <w:bCs/>
        </w:rPr>
        <w:t>er o wielkim sercu”</w:t>
      </w:r>
      <w:r>
        <w:rPr>
          <w:b/>
          <w:bCs/>
        </w:rPr>
        <w:t xml:space="preserve"> (edycja II)</w:t>
      </w:r>
    </w:p>
    <w:p w14:paraId="2F1F8E51" w14:textId="77777777" w:rsidR="008F0D7B" w:rsidRDefault="008F0D7B" w:rsidP="00E52C06">
      <w:pPr>
        <w:spacing w:line="360" w:lineRule="auto"/>
        <w:jc w:val="both"/>
        <w:rPr>
          <w:b/>
          <w:bCs/>
        </w:rPr>
      </w:pPr>
    </w:p>
    <w:p w14:paraId="7898DF10" w14:textId="6C7B2BC8" w:rsidR="0085679D" w:rsidRPr="00E52C06" w:rsidRDefault="0085679D" w:rsidP="00E52C06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652CE61" wp14:editId="41F4EED5">
            <wp:extent cx="5543550" cy="29908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DAED9" w14:textId="63F32B62" w:rsidR="00E52C06" w:rsidRDefault="00E52C06" w:rsidP="00E52C06">
      <w:pPr>
        <w:spacing w:line="360" w:lineRule="auto"/>
        <w:jc w:val="both"/>
      </w:pPr>
    </w:p>
    <w:p w14:paraId="02D445E4" w14:textId="77777777" w:rsidR="008F0D7B" w:rsidRDefault="008F0D7B" w:rsidP="00E52C06">
      <w:pPr>
        <w:spacing w:line="360" w:lineRule="auto"/>
        <w:jc w:val="both"/>
      </w:pPr>
    </w:p>
    <w:p w14:paraId="45B8B214" w14:textId="493A7DA6" w:rsidR="00E52C06" w:rsidRPr="00E52C06" w:rsidRDefault="00E52C06" w:rsidP="008F0D7B">
      <w:pPr>
        <w:spacing w:line="360" w:lineRule="auto"/>
        <w:ind w:firstLine="708"/>
        <w:jc w:val="both"/>
      </w:pPr>
      <w:r w:rsidRPr="00E52C06">
        <w:t>W dni</w:t>
      </w:r>
      <w:r>
        <w:t xml:space="preserve">u 24 </w:t>
      </w:r>
      <w:r w:rsidRPr="00E52C06">
        <w:t xml:space="preserve">października odbyło się wręczenie dyplomów i nagród za konkurs na zakładkę ,,Bohater o wielkim sercu” </w:t>
      </w:r>
      <w:r>
        <w:t>(edycja II)</w:t>
      </w:r>
      <w:r w:rsidRPr="00E52C06">
        <w:t xml:space="preserve">. Wszystkie zakładki: </w:t>
      </w:r>
      <w:r>
        <w:t>42</w:t>
      </w:r>
      <w:r w:rsidRPr="00E52C06">
        <w:t xml:space="preserve"> w kategorii klas I-III oraz </w:t>
      </w:r>
      <w:r>
        <w:t>12</w:t>
      </w:r>
      <w:r w:rsidRPr="00E52C06">
        <w:t xml:space="preserve"> w kategorii klas IV-VIII zostały nagrodzone. Nagrody książkowe zostały zakupione ze środków przekazanych przez Urząd  Gminy</w:t>
      </w:r>
      <w:r w:rsidR="008F0D7B">
        <w:t xml:space="preserve"> w</w:t>
      </w:r>
      <w:r w:rsidRPr="00E52C06">
        <w:t xml:space="preserve"> Czermin</w:t>
      </w:r>
      <w:r w:rsidR="008F0D7B">
        <w:t>ie</w:t>
      </w:r>
      <w:r w:rsidRPr="00E52C06">
        <w:t xml:space="preserve"> na realizację działań profilaktycznych w szkole.</w:t>
      </w:r>
    </w:p>
    <w:p w14:paraId="5994928A" w14:textId="6C6758D4" w:rsidR="00E52C06" w:rsidRPr="00E52C06" w:rsidRDefault="00E52C06" w:rsidP="008F0D7B">
      <w:pPr>
        <w:spacing w:line="360" w:lineRule="auto"/>
        <w:ind w:firstLine="708"/>
        <w:jc w:val="both"/>
      </w:pPr>
      <w:r w:rsidRPr="00E52C06">
        <w:t>Gratul</w:t>
      </w:r>
      <w:r>
        <w:t xml:space="preserve">acje dla </w:t>
      </w:r>
      <w:r w:rsidRPr="00E52C06">
        <w:t>wszystki</w:t>
      </w:r>
      <w:r>
        <w:t>ch</w:t>
      </w:r>
      <w:r w:rsidRPr="00E52C06">
        <w:t xml:space="preserve"> uczestnik</w:t>
      </w:r>
      <w:r>
        <w:t>ów</w:t>
      </w:r>
      <w:r w:rsidRPr="00E52C06">
        <w:t xml:space="preserve"> konkursu!</w:t>
      </w:r>
    </w:p>
    <w:p w14:paraId="3CB66E02" w14:textId="77777777" w:rsidR="003807E0" w:rsidRDefault="003807E0" w:rsidP="00E52C06">
      <w:pPr>
        <w:spacing w:line="360" w:lineRule="auto"/>
        <w:jc w:val="both"/>
      </w:pPr>
    </w:p>
    <w:sectPr w:rsidR="003807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3NzUwNLY0B3GMlXSUglOLizPz80AKDGsBJf1KPywAAAA="/>
  </w:docVars>
  <w:rsids>
    <w:rsidRoot w:val="00E52C06"/>
    <w:rsid w:val="002D3D36"/>
    <w:rsid w:val="003807E0"/>
    <w:rsid w:val="004177E9"/>
    <w:rsid w:val="0085679D"/>
    <w:rsid w:val="008F0D7B"/>
    <w:rsid w:val="00D2721B"/>
    <w:rsid w:val="00E52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FF3E5F"/>
  <w15:chartTrackingRefBased/>
  <w15:docId w15:val="{75DDB0EC-D46E-4480-AC53-6033C6D9A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52C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52C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52C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C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52C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52C0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52C0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52C0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52C0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52C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52C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52C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C06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52C06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52C06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52C06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52C06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52C06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E52C0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52C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52C0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52C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E52C0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52C06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E52C06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E52C06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52C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52C06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E52C0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3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PCzermin</dc:creator>
  <cp:keywords/>
  <dc:description/>
  <cp:lastModifiedBy>Maciej Jagódka</cp:lastModifiedBy>
  <cp:revision>2</cp:revision>
  <dcterms:created xsi:type="dcterms:W3CDTF">2025-10-24T10:29:00Z</dcterms:created>
  <dcterms:modified xsi:type="dcterms:W3CDTF">2025-10-24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ef74b1-a79f-4fb7-8966-79549db3a755</vt:lpwstr>
  </property>
</Properties>
</file>